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1B3C06AF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ff Cuthberts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1B3C06AF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ff Cuthberts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7A944145" w:rsidR="00361A15" w:rsidRPr="00364296" w:rsidRDefault="00D53CBC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1474E5">
        <w:rPr>
          <w:rFonts w:ascii="Times New Roman" w:hAnsi="Times New Roman" w:cs="Times New Roman"/>
          <w:sz w:val="28"/>
          <w:szCs w:val="28"/>
        </w:rPr>
        <w:t>ue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 w:rsidR="009B01FF">
        <w:rPr>
          <w:rFonts w:ascii="Times New Roman" w:hAnsi="Times New Roman" w:cs="Times New Roman"/>
          <w:sz w:val="28"/>
          <w:szCs w:val="28"/>
        </w:rPr>
        <w:t>February 13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>
        <w:rPr>
          <w:rFonts w:ascii="Times New Roman" w:hAnsi="Times New Roman" w:cs="Times New Roman"/>
          <w:sz w:val="28"/>
          <w:szCs w:val="28"/>
        </w:rPr>
        <w:t>4</w:t>
      </w:r>
    </w:p>
    <w:p w14:paraId="573CAC51" w14:textId="746A1048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0D6D17">
        <w:rPr>
          <w:rFonts w:ascii="Times New Roman" w:hAnsi="Times New Roman" w:cs="Times New Roman"/>
          <w:sz w:val="28"/>
          <w:szCs w:val="28"/>
        </w:rPr>
        <w:t>3</w:t>
      </w:r>
      <w:r w:rsidR="00D53CBC">
        <w:rPr>
          <w:rFonts w:ascii="Times New Roman" w:hAnsi="Times New Roman" w:cs="Times New Roman"/>
          <w:sz w:val="28"/>
          <w:szCs w:val="28"/>
        </w:rPr>
        <w:t>:3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26C891E3" w:rsidR="00305627" w:rsidRPr="00633ECC" w:rsidRDefault="00CD46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oning </w:t>
      </w:r>
      <w:r w:rsidR="000D6D17">
        <w:rPr>
          <w:rFonts w:ascii="Times New Roman" w:hAnsi="Times New Roman" w:cs="Times New Roman"/>
          <w:b/>
          <w:bCs/>
          <w:sz w:val="24"/>
          <w:szCs w:val="24"/>
        </w:rPr>
        <w:t>Update</w:t>
      </w:r>
      <w:r w:rsidR="001474E5">
        <w:rPr>
          <w:rFonts w:ascii="Times New Roman" w:hAnsi="Times New Roman" w:cs="Times New Roman"/>
          <w:b/>
          <w:bCs/>
          <w:sz w:val="24"/>
          <w:szCs w:val="24"/>
        </w:rPr>
        <w:t xml:space="preserve"> Continued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F768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F9F02" w14:textId="77777777" w:rsidR="00F76841" w:rsidRDefault="00F76841" w:rsidP="00C32BE0">
      <w:pPr>
        <w:spacing w:after="0" w:line="240" w:lineRule="auto"/>
      </w:pPr>
      <w:r>
        <w:separator/>
      </w:r>
    </w:p>
  </w:endnote>
  <w:endnote w:type="continuationSeparator" w:id="0">
    <w:p w14:paraId="10ACB602" w14:textId="77777777" w:rsidR="00F76841" w:rsidRDefault="00F76841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BD53F" w14:textId="77777777" w:rsidR="00F76841" w:rsidRDefault="00F76841" w:rsidP="00C32BE0">
      <w:pPr>
        <w:spacing w:after="0" w:line="240" w:lineRule="auto"/>
      </w:pPr>
      <w:r>
        <w:separator/>
      </w:r>
    </w:p>
  </w:footnote>
  <w:footnote w:type="continuationSeparator" w:id="0">
    <w:p w14:paraId="093DAC09" w14:textId="77777777" w:rsidR="00F76841" w:rsidRDefault="00F76841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Nq0FAOA5RpAtAAAA"/>
  </w:docVars>
  <w:rsids>
    <w:rsidRoot w:val="00361A15"/>
    <w:rsid w:val="0002582C"/>
    <w:rsid w:val="00042545"/>
    <w:rsid w:val="000513DE"/>
    <w:rsid w:val="000778DD"/>
    <w:rsid w:val="000B353A"/>
    <w:rsid w:val="000D2840"/>
    <w:rsid w:val="000D6D17"/>
    <w:rsid w:val="000F4BDC"/>
    <w:rsid w:val="00135F81"/>
    <w:rsid w:val="001474E5"/>
    <w:rsid w:val="00152A65"/>
    <w:rsid w:val="00152EE5"/>
    <w:rsid w:val="00182435"/>
    <w:rsid w:val="00184566"/>
    <w:rsid w:val="00184946"/>
    <w:rsid w:val="001D14F9"/>
    <w:rsid w:val="00207014"/>
    <w:rsid w:val="00212E78"/>
    <w:rsid w:val="00216D87"/>
    <w:rsid w:val="00220358"/>
    <w:rsid w:val="00221122"/>
    <w:rsid w:val="0022530C"/>
    <w:rsid w:val="0023617B"/>
    <w:rsid w:val="00257124"/>
    <w:rsid w:val="0026689D"/>
    <w:rsid w:val="00287A4F"/>
    <w:rsid w:val="002B2292"/>
    <w:rsid w:val="00305627"/>
    <w:rsid w:val="00351F85"/>
    <w:rsid w:val="00361A15"/>
    <w:rsid w:val="00364296"/>
    <w:rsid w:val="00366880"/>
    <w:rsid w:val="00385E88"/>
    <w:rsid w:val="00392E8D"/>
    <w:rsid w:val="003A2123"/>
    <w:rsid w:val="003E139A"/>
    <w:rsid w:val="003F0B57"/>
    <w:rsid w:val="004320A8"/>
    <w:rsid w:val="004418BC"/>
    <w:rsid w:val="00444F97"/>
    <w:rsid w:val="00450D1E"/>
    <w:rsid w:val="004666E7"/>
    <w:rsid w:val="00493530"/>
    <w:rsid w:val="005062C6"/>
    <w:rsid w:val="005069F2"/>
    <w:rsid w:val="005614FE"/>
    <w:rsid w:val="005A7F70"/>
    <w:rsid w:val="005C2A77"/>
    <w:rsid w:val="005E4947"/>
    <w:rsid w:val="005E4DDB"/>
    <w:rsid w:val="00601E52"/>
    <w:rsid w:val="006204AB"/>
    <w:rsid w:val="006261DC"/>
    <w:rsid w:val="006308E1"/>
    <w:rsid w:val="00633ECC"/>
    <w:rsid w:val="00674167"/>
    <w:rsid w:val="00685513"/>
    <w:rsid w:val="006B5295"/>
    <w:rsid w:val="0072553B"/>
    <w:rsid w:val="0073049E"/>
    <w:rsid w:val="007621C8"/>
    <w:rsid w:val="007B7950"/>
    <w:rsid w:val="00884E11"/>
    <w:rsid w:val="008E2FBD"/>
    <w:rsid w:val="00925208"/>
    <w:rsid w:val="00980BED"/>
    <w:rsid w:val="00983E97"/>
    <w:rsid w:val="00985C50"/>
    <w:rsid w:val="00986BA6"/>
    <w:rsid w:val="009925D9"/>
    <w:rsid w:val="009B01FF"/>
    <w:rsid w:val="009B4FE6"/>
    <w:rsid w:val="009E5D49"/>
    <w:rsid w:val="009E5E8A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AC28CB"/>
    <w:rsid w:val="00B1392E"/>
    <w:rsid w:val="00B13B27"/>
    <w:rsid w:val="00B211CB"/>
    <w:rsid w:val="00B57204"/>
    <w:rsid w:val="00B60E06"/>
    <w:rsid w:val="00B80B71"/>
    <w:rsid w:val="00B83E1F"/>
    <w:rsid w:val="00B965E3"/>
    <w:rsid w:val="00BC3837"/>
    <w:rsid w:val="00C153FA"/>
    <w:rsid w:val="00C32BE0"/>
    <w:rsid w:val="00CB3300"/>
    <w:rsid w:val="00CC39C5"/>
    <w:rsid w:val="00CD46C6"/>
    <w:rsid w:val="00CF0FA8"/>
    <w:rsid w:val="00D53CBC"/>
    <w:rsid w:val="00D85EB9"/>
    <w:rsid w:val="00D963F6"/>
    <w:rsid w:val="00DD6999"/>
    <w:rsid w:val="00DE0993"/>
    <w:rsid w:val="00E32F3F"/>
    <w:rsid w:val="00E354E9"/>
    <w:rsid w:val="00E42021"/>
    <w:rsid w:val="00E757C9"/>
    <w:rsid w:val="00E87C5E"/>
    <w:rsid w:val="00E94F7F"/>
    <w:rsid w:val="00EB7779"/>
    <w:rsid w:val="00F13098"/>
    <w:rsid w:val="00F165B0"/>
    <w:rsid w:val="00F753B2"/>
    <w:rsid w:val="00F76841"/>
    <w:rsid w:val="00F978DB"/>
    <w:rsid w:val="00FA4684"/>
    <w:rsid w:val="00FA66CE"/>
    <w:rsid w:val="00FA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57</Characters>
  <Application>Microsoft Office Word</Application>
  <DocSecurity>0</DocSecurity>
  <Lines>3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2</cp:revision>
  <cp:lastPrinted>2023-12-13T17:59:00Z</cp:lastPrinted>
  <dcterms:created xsi:type="dcterms:W3CDTF">2024-01-30T22:07:00Z</dcterms:created>
  <dcterms:modified xsi:type="dcterms:W3CDTF">2024-01-30T22:07:00Z</dcterms:modified>
</cp:coreProperties>
</file>